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81A8B" w14:textId="02AC5493" w:rsidR="00C11B49" w:rsidRPr="00E40267" w:rsidRDefault="00C11B49" w:rsidP="00C11B49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382376" w:rsidRPr="007326ED" w14:paraId="1D091F28" w14:textId="77777777" w:rsidTr="00BD460D">
        <w:tc>
          <w:tcPr>
            <w:tcW w:w="4247" w:type="dxa"/>
          </w:tcPr>
          <w:p w14:paraId="24D51E7D" w14:textId="77988DA8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pt-PT"/>
                </w:rPr>
                <w:id w:val="6507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0267">
                  <w:rPr>
                    <w:rFonts w:ascii="MS Gothic" w:eastAsia="MS Gothic" w:hAnsi="MS Gothic" w:cstheme="minorHAnsi" w:hint="eastAsia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Bioquímica e Imunologia</w:t>
            </w:r>
          </w:p>
          <w:p w14:paraId="1EFF5929" w14:textId="3E4276FB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109038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C30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Biotecnologia</w:t>
            </w:r>
          </w:p>
          <w:p w14:paraId="450C32C4" w14:textId="2874A2F5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2123450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0267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Ciências Forenses e Tanatologia</w:t>
            </w:r>
          </w:p>
          <w:p w14:paraId="00045DE0" w14:textId="77777777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1051190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376" w:rsidRPr="00E40267">
                  <w:rPr>
                    <w:rFonts w:eastAsia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Citopatologia</w:t>
            </w:r>
          </w:p>
          <w:p w14:paraId="42921797" w14:textId="77777777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1526866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376" w:rsidRPr="00E40267">
                  <w:rPr>
                    <w:rFonts w:eastAsia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Genética</w:t>
            </w:r>
          </w:p>
          <w:p w14:paraId="799FE50E" w14:textId="306C55D9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152158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102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Gestão e Controlo de Qualidade</w:t>
            </w:r>
          </w:p>
          <w:p w14:paraId="6AF6E776" w14:textId="7E7F4DE8" w:rsidR="00382376" w:rsidRPr="00E40267" w:rsidRDefault="00000000" w:rsidP="00BD460D">
            <w:pPr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162198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6546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BD460D" w:rsidRPr="00E40267">
              <w:rPr>
                <w:sz w:val="22"/>
                <w:szCs w:val="22"/>
                <w:lang w:val="pt-PT"/>
              </w:rPr>
              <w:t>Hematologia e Ciências da Transfusão</w:t>
            </w:r>
          </w:p>
        </w:tc>
        <w:tc>
          <w:tcPr>
            <w:tcW w:w="4247" w:type="dxa"/>
          </w:tcPr>
          <w:p w14:paraId="36900EA4" w14:textId="44A58890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164816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2730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Histopatologia</w:t>
            </w:r>
          </w:p>
          <w:p w14:paraId="4F8E6945" w14:textId="7ED7AD5A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49431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2730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Histoquímica e Imunohistoquímica</w:t>
            </w:r>
          </w:p>
          <w:p w14:paraId="25694A25" w14:textId="77777777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19862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376" w:rsidRPr="00E40267">
                  <w:rPr>
                    <w:rFonts w:eastAsia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Microbiologia</w:t>
            </w:r>
          </w:p>
          <w:p w14:paraId="534E2B42" w14:textId="77777777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1231848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376" w:rsidRPr="00E40267">
                  <w:rPr>
                    <w:rFonts w:eastAsia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Oncobiologia</w:t>
            </w:r>
          </w:p>
          <w:p w14:paraId="78DE5731" w14:textId="32CFBBEB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94943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3A9D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Patologia Molecular e Celular</w:t>
            </w:r>
          </w:p>
          <w:p w14:paraId="04C3F94D" w14:textId="4BA87DB5" w:rsidR="00382376" w:rsidRPr="00E40267" w:rsidRDefault="00000000" w:rsidP="00BD460D">
            <w:pPr>
              <w:spacing w:before="0" w:beforeAutospacing="0" w:after="0" w:afterAutospacing="0"/>
              <w:rPr>
                <w:sz w:val="22"/>
                <w:szCs w:val="22"/>
                <w:lang w:val="pt-PT"/>
              </w:rPr>
            </w:pPr>
            <w:sdt>
              <w:sdtPr>
                <w:rPr>
                  <w:sz w:val="22"/>
                  <w:szCs w:val="22"/>
                  <w:lang w:val="pt-PT"/>
                </w:rPr>
                <w:id w:val="-106987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50B3">
                  <w:rPr>
                    <w:rFonts w:ascii="MS Gothic" w:eastAsia="MS Gothic" w:hAnsi="MS Gothic" w:hint="eastAsia"/>
                    <w:sz w:val="22"/>
                    <w:szCs w:val="22"/>
                    <w:lang w:val="pt-PT"/>
                  </w:rPr>
                  <w:t>☐</w:t>
                </w:r>
              </w:sdtContent>
            </w:sdt>
            <w:r w:rsidR="00382376" w:rsidRPr="00E40267">
              <w:rPr>
                <w:sz w:val="22"/>
                <w:szCs w:val="22"/>
                <w:lang w:val="pt-PT"/>
              </w:rPr>
              <w:t>Saúde Pública</w:t>
            </w:r>
          </w:p>
          <w:p w14:paraId="1D1A8265" w14:textId="77777777" w:rsidR="00382376" w:rsidRPr="00E40267" w:rsidRDefault="00382376" w:rsidP="00BD460D">
            <w:pPr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PT"/>
              </w:rPr>
            </w:pPr>
          </w:p>
        </w:tc>
      </w:tr>
    </w:tbl>
    <w:p w14:paraId="5C60FC2A" w14:textId="2BE7CAA6" w:rsidR="00382376" w:rsidRDefault="00E40267" w:rsidP="00C11B49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  <w:r w:rsidRPr="00E40267">
        <w:rPr>
          <w:rFonts w:asciiTheme="minorHAnsi" w:hAnsiTheme="minorHAnsi" w:cstheme="minorHAnsi"/>
          <w:b/>
          <w:bCs/>
          <w:sz w:val="20"/>
          <w:szCs w:val="20"/>
          <w:lang w:val="pt-PT"/>
        </w:rPr>
        <w:t>Selecione o tipo de apresentação:</w:t>
      </w:r>
    </w:p>
    <w:p w14:paraId="5B56B9DF" w14:textId="53E80996" w:rsidR="00E40267" w:rsidRPr="00006F53" w:rsidRDefault="00000000" w:rsidP="00E40267">
      <w:pPr>
        <w:spacing w:before="0" w:beforeAutospacing="0" w:after="0" w:afterAutospacing="0"/>
        <w:rPr>
          <w:lang w:val="en-US"/>
        </w:rPr>
      </w:pPr>
      <w:sdt>
        <w:sdtPr>
          <w:rPr>
            <w:rFonts w:asciiTheme="minorHAnsi" w:hAnsiTheme="minorHAnsi" w:cstheme="minorHAnsi"/>
            <w:sz w:val="18"/>
            <w:szCs w:val="18"/>
            <w:lang w:val="en-US"/>
          </w:rPr>
          <w:id w:val="-86159091"/>
          <w:lock w:val="contentLocked"/>
          <w:placeholder>
            <w:docPart w:val="DefaultPlaceholder_-1854013440"/>
          </w:placeholder>
          <w:group/>
        </w:sdtPr>
        <w:sdtContent>
          <w:sdt>
            <w:sdtP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d w:val="-4369074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C548AD">
                <w:rPr>
                  <w:rFonts w:ascii="MS Gothic" w:eastAsia="MS Gothic" w:hAnsi="MS Gothic" w:cstheme="minorHAnsi" w:hint="eastAsia"/>
                  <w:sz w:val="18"/>
                  <w:szCs w:val="18"/>
                  <w:lang w:val="en-US"/>
                </w:rPr>
                <w:t>☐</w:t>
              </w:r>
            </w:sdtContent>
          </w:sdt>
          <w:r w:rsidR="00E40267" w:rsidRPr="00006F53">
            <w:rPr>
              <w:sz w:val="22"/>
              <w:szCs w:val="22"/>
              <w:lang w:val="en-US"/>
            </w:rPr>
            <w:t xml:space="preserve">Comunicação oral          </w:t>
          </w:r>
          <w:sdt>
            <w:sdtP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d w:val="-16044933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376546">
                <w:rPr>
                  <w:rFonts w:ascii="MS Gothic" w:eastAsia="MS Gothic" w:hAnsi="MS Gothic" w:cstheme="minorHAnsi" w:hint="eastAsia"/>
                  <w:sz w:val="18"/>
                  <w:szCs w:val="18"/>
                  <w:lang w:val="en-US"/>
                </w:rPr>
                <w:t>☐</w:t>
              </w:r>
            </w:sdtContent>
          </w:sdt>
        </w:sdtContent>
      </w:sdt>
      <w:r w:rsidR="00E40267" w:rsidRPr="00006F53">
        <w:rPr>
          <w:sz w:val="22"/>
          <w:szCs w:val="22"/>
          <w:lang w:val="en-US"/>
        </w:rPr>
        <w:t>Poster</w:t>
      </w:r>
    </w:p>
    <w:p w14:paraId="2BF544FD" w14:textId="77777777" w:rsidR="00E40267" w:rsidRPr="00006F53" w:rsidRDefault="00E40267" w:rsidP="00E40267">
      <w:pPr>
        <w:spacing w:before="0" w:beforeAutospacing="0" w:after="0" w:afterAutospacing="0"/>
        <w:rPr>
          <w:lang w:val="en-US"/>
        </w:rPr>
      </w:pPr>
    </w:p>
    <w:p w14:paraId="11717685" w14:textId="77777777" w:rsidR="00E40267" w:rsidRPr="00006F53" w:rsidRDefault="00E40267" w:rsidP="00E40267">
      <w:pPr>
        <w:spacing w:before="0" w:beforeAutospacing="0" w:after="0" w:afterAutospacing="0"/>
        <w:rPr>
          <w:lang w:val="en-US"/>
        </w:rPr>
      </w:pPr>
    </w:p>
    <w:p w14:paraId="2FE74C8F" w14:textId="77777777" w:rsidR="00DB06DB" w:rsidRDefault="00DB06DB" w:rsidP="004D246A">
      <w:pPr>
        <w:pStyle w:val="Ttulo1"/>
        <w:spacing w:before="0" w:beforeAutospacing="0" w:after="0" w:afterAutospacing="0"/>
        <w:rPr>
          <w:rFonts w:asciiTheme="minorHAnsi" w:hAnsiTheme="minorHAnsi" w:cstheme="minorHAnsi"/>
          <w:lang w:val="en-US"/>
        </w:rPr>
        <w:sectPr w:rsidR="00DB06DB">
          <w:headerReference w:type="default" r:id="rId8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DB06DB" w:rsidRPr="00DF0C14" w14:paraId="514CBE6D" w14:textId="77777777" w:rsidTr="0024060D">
        <w:tc>
          <w:tcPr>
            <w:tcW w:w="8644" w:type="dxa"/>
          </w:tcPr>
          <w:p w14:paraId="4FF0507D" w14:textId="5EDB3DD9" w:rsidR="00DB06DB" w:rsidRPr="00DF0C14" w:rsidRDefault="0024060D" w:rsidP="00DF0C14">
            <w:pPr>
              <w:pStyle w:val="Ttulo1"/>
              <w:tabs>
                <w:tab w:val="left" w:pos="3328"/>
              </w:tabs>
              <w:spacing w:before="0" w:beforeAutospacing="0" w:after="0" w:afterAutospacing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o2"/>
                  <w:enabled/>
                  <w:calcOnExit w:val="0"/>
                  <w:statusText w:type="autoText" w:val="P"/>
                  <w:textInput>
                    <w:default w:val="Insert Title Here [Should Be Short And Informative]"/>
                    <w:maxLength w:val="150"/>
                    <w:format w:val="Iniciais maiúsculas"/>
                  </w:textInput>
                </w:ffData>
              </w:fldChar>
            </w:r>
            <w:bookmarkStart w:id="0" w:name="Texto2"/>
            <w:r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lang w:val="en-US"/>
              </w:rPr>
            </w:r>
            <w:r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="002D1FF8">
              <w:rPr>
                <w:rFonts w:asciiTheme="minorHAnsi" w:hAnsiTheme="minorHAnsi" w:cstheme="minorHAnsi"/>
                <w:noProof/>
                <w:lang w:val="en-US"/>
              </w:rPr>
              <w:t>Insert Title Here [Should Be Short And Informative]</w:t>
            </w:r>
            <w:r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0"/>
            <w:r w:rsidR="00DF0C14">
              <w:rPr>
                <w:rFonts w:asciiTheme="minorHAnsi" w:hAnsiTheme="minorHAnsi" w:cstheme="minorHAnsi"/>
                <w:lang w:val="en-US"/>
              </w:rPr>
              <w:tab/>
            </w:r>
          </w:p>
        </w:tc>
      </w:tr>
    </w:tbl>
    <w:p w14:paraId="5770C9F0" w14:textId="25F06FC3" w:rsidR="00DB06DB" w:rsidRPr="00DF0C14" w:rsidRDefault="00DB06DB" w:rsidP="004D246A">
      <w:pPr>
        <w:tabs>
          <w:tab w:val="left" w:pos="3402"/>
        </w:tabs>
        <w:spacing w:before="0" w:beforeAutospacing="0"/>
        <w:rPr>
          <w:rFonts w:asciiTheme="minorHAnsi" w:hAnsiTheme="minorHAnsi" w:cstheme="minorHAnsi"/>
          <w:color w:val="2F5496" w:themeColor="accent1" w:themeShade="BF"/>
          <w:sz w:val="18"/>
          <w:szCs w:val="18"/>
          <w:lang w:val="en-US"/>
        </w:rPr>
        <w:sectPr w:rsidR="00DB06DB" w:rsidRPr="00DF0C14" w:rsidSect="00DB06DB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C548AD" w:rsidRPr="00374A0C" w14:paraId="0B27FC11" w14:textId="77777777" w:rsidTr="0024060D">
        <w:tc>
          <w:tcPr>
            <w:tcW w:w="8504" w:type="dxa"/>
          </w:tcPr>
          <w:p w14:paraId="48694FD2" w14:textId="3E932EE6" w:rsidR="00A83166" w:rsidRPr="00374A0C" w:rsidRDefault="0024060D" w:rsidP="00A83166">
            <w:pPr>
              <w:pStyle w:val="Ttulo2"/>
              <w:spacing w:before="0" w:beforeAutospacing="0" w:after="0" w:afterAutospacing="0"/>
              <w:rPr>
                <w:rFonts w:asciiTheme="minorHAnsi" w:hAnsiTheme="minorHAnsi" w:cstheme="minorHAnsi"/>
                <w:caps w:val="0"/>
                <w:sz w:val="24"/>
                <w:szCs w:val="24"/>
                <w:bdr w:val="single" w:sz="4" w:space="0" w:color="auto"/>
                <w:lang w:val="en-US"/>
              </w:rPr>
            </w:pPr>
            <w:r>
              <w:rPr>
                <w:rFonts w:asciiTheme="minorHAnsi" w:hAnsiTheme="minorHAnsi" w:cstheme="minorHAnsi"/>
                <w:caps w:val="0"/>
                <w:sz w:val="24"/>
                <w:szCs w:val="24"/>
              </w:rPr>
              <w:fldChar w:fldCharType="begin">
                <w:ffData>
                  <w:name w:val="Texto5"/>
                  <w:enabled/>
                  <w:calcOnExit w:val="0"/>
                  <w:textInput>
                    <w:default w:val="Nome Apelido1,2, Nome Apelido1,2 &amp; Nome Apelido1,3                                                                        [The Author Presenting The Work Should Be Underlined]"/>
                    <w:format w:val="Iniciais maiúsculas"/>
                  </w:textInput>
                </w:ffData>
              </w:fldChar>
            </w:r>
            <w:bookmarkStart w:id="1" w:name="Texto5"/>
            <w:r>
              <w:rPr>
                <w:rFonts w:asciiTheme="minorHAnsi" w:hAnsiTheme="minorHAnsi" w:cstheme="minorHAnsi"/>
                <w:caps w:val="0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aps w:val="0"/>
                <w:sz w:val="24"/>
                <w:szCs w:val="24"/>
              </w:rPr>
            </w:r>
            <w:r>
              <w:rPr>
                <w:rFonts w:asciiTheme="minorHAnsi" w:hAnsiTheme="minorHAnsi" w:cstheme="minorHAnsi"/>
                <w:caps w:val="0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 w:cstheme="minorHAnsi"/>
                <w:caps w:val="0"/>
                <w:noProof/>
                <w:sz w:val="24"/>
                <w:szCs w:val="24"/>
              </w:rPr>
              <w:t>Nome Apelido1,2, Nome Apelido1,2 &amp; Nome Apelido1,3                                                                        [The Author Presenting The Work Should Be Underlined]</w:t>
            </w:r>
            <w:r>
              <w:rPr>
                <w:rFonts w:asciiTheme="minorHAnsi" w:hAnsiTheme="minorHAnsi" w:cstheme="minorHAnsi"/>
                <w:caps w:val="0"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55A9D236" w14:textId="4981C7A5" w:rsidR="008508E0" w:rsidRPr="00374A0C" w:rsidRDefault="008508E0" w:rsidP="004D246A">
      <w:pPr>
        <w:spacing w:before="0" w:beforeAutospacing="0" w:after="0" w:afterAutospacing="0"/>
        <w:rPr>
          <w:rFonts w:asciiTheme="minorHAnsi" w:hAnsiTheme="minorHAnsi" w:cstheme="minorHAnsi"/>
          <w:color w:val="2F5496" w:themeColor="accent1" w:themeShade="BF"/>
          <w:sz w:val="18"/>
          <w:szCs w:val="18"/>
          <w:lang w:val="en-US"/>
        </w:rPr>
        <w:sectPr w:rsidR="008508E0" w:rsidRPr="00374A0C" w:rsidSect="00DB06DB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8508E0" w:rsidRPr="00DF0C14" w14:paraId="1453F2C4" w14:textId="77777777" w:rsidTr="0024060D">
        <w:tc>
          <w:tcPr>
            <w:tcW w:w="8504" w:type="dxa"/>
          </w:tcPr>
          <w:p w14:paraId="65832CDE" w14:textId="77777777" w:rsidR="00892952" w:rsidRPr="00DF0C14" w:rsidRDefault="00892952" w:rsidP="00DF226A">
            <w:pPr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21960BEB" w14:textId="55224A19" w:rsidR="008508E0" w:rsidRPr="00DF0C14" w:rsidRDefault="0024060D" w:rsidP="00DF226A">
            <w:pPr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lang w:val="pt-PT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>
                    <w:default w:val="1. Institution, City, Country; 2. Institution, City, Country; 3. Institution, City, Country"/>
                    <w:format w:val="Iniciais maiúsculas"/>
                  </w:textInput>
                </w:ffData>
              </w:fldChar>
            </w:r>
            <w:bookmarkStart w:id="2" w:name="Texto6"/>
            <w:r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0"/>
                <w:szCs w:val="20"/>
              </w:rPr>
            </w: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1. Institution, City, Country; 2. Institution, City, Country; 3. Institution, City, Count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4DA3A617" w14:textId="77777777" w:rsidR="00C548AD" w:rsidRPr="00DF0C14" w:rsidRDefault="00C548AD" w:rsidP="004D246A">
      <w:pPr>
        <w:spacing w:after="720" w:afterAutospacing="0"/>
        <w:rPr>
          <w:rFonts w:asciiTheme="minorHAnsi" w:hAnsiTheme="minorHAnsi" w:cstheme="minorHAnsi"/>
          <w:sz w:val="20"/>
          <w:szCs w:val="20"/>
          <w:lang w:val="pt-PT"/>
        </w:rPr>
      </w:pPr>
    </w:p>
    <w:p w14:paraId="08792F9E" w14:textId="60D5036B" w:rsidR="00C548AD" w:rsidRPr="00DF0C14" w:rsidRDefault="00C548AD" w:rsidP="004D246A">
      <w:pPr>
        <w:spacing w:after="720" w:afterAutospacing="0"/>
        <w:rPr>
          <w:rFonts w:asciiTheme="minorHAnsi" w:hAnsiTheme="minorHAnsi" w:cstheme="minorHAnsi"/>
          <w:sz w:val="20"/>
          <w:szCs w:val="20"/>
          <w:lang w:val="pt-PT"/>
        </w:rPr>
        <w:sectPr w:rsidR="00C548AD" w:rsidRPr="00DF0C14" w:rsidSect="00DB06DB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C437AF" w:rsidRPr="00DD5C30" w14:paraId="4048476A" w14:textId="77777777" w:rsidTr="0024060D">
        <w:trPr>
          <w:trHeight w:val="2324"/>
        </w:trPr>
        <w:tc>
          <w:tcPr>
            <w:tcW w:w="8644" w:type="dxa"/>
          </w:tcPr>
          <w:p w14:paraId="0CD0C5FE" w14:textId="06780475" w:rsidR="00365552" w:rsidRPr="00374A0C" w:rsidRDefault="0024060D" w:rsidP="00365552">
            <w:pPr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pt-PT"/>
              </w:rPr>
              <w:fldChar w:fldCharType="begin">
                <w:ffData>
                  <w:name w:val="Texto4"/>
                  <w:enabled/>
                  <w:calcOnExit w:val="0"/>
                  <w:textInput>
                    <w:default w:val="Insert abstract here [maximum of 2000 characters. Do not include references]"/>
                    <w:maxLength w:val="2000"/>
                  </w:textInput>
                </w:ffData>
              </w:fldChar>
            </w:r>
            <w:bookmarkStart w:id="3" w:name="Texto4"/>
            <w:r w:rsidRPr="0024060D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8"/>
                <w:szCs w:val="28"/>
                <w:lang w:val="pt-PT"/>
              </w:rPr>
            </w:r>
            <w:r>
              <w:rPr>
                <w:rFonts w:asciiTheme="minorHAnsi" w:hAnsiTheme="minorHAnsi" w:cstheme="minorHAnsi"/>
                <w:sz w:val="28"/>
                <w:szCs w:val="28"/>
                <w:lang w:val="pt-PT"/>
              </w:rPr>
              <w:fldChar w:fldCharType="separate"/>
            </w:r>
            <w:r w:rsidRPr="0024060D">
              <w:rPr>
                <w:rFonts w:asciiTheme="minorHAnsi" w:hAnsiTheme="minorHAnsi" w:cstheme="minorHAnsi"/>
                <w:noProof/>
                <w:sz w:val="28"/>
                <w:szCs w:val="28"/>
                <w:lang w:val="en-US"/>
              </w:rPr>
              <w:t xml:space="preserve">Insert abstract here [maximum of 2000 characters. </w:t>
            </w:r>
            <w:r>
              <w:rPr>
                <w:rFonts w:asciiTheme="minorHAnsi" w:hAnsiTheme="minorHAnsi" w:cstheme="minorHAnsi"/>
                <w:noProof/>
                <w:sz w:val="28"/>
                <w:szCs w:val="28"/>
                <w:lang w:val="pt-PT"/>
              </w:rPr>
              <w:t>Do not include references]</w:t>
            </w:r>
            <w:r>
              <w:rPr>
                <w:rFonts w:asciiTheme="minorHAnsi" w:hAnsiTheme="minorHAnsi" w:cstheme="minorHAnsi"/>
                <w:sz w:val="28"/>
                <w:szCs w:val="28"/>
                <w:lang w:val="pt-PT"/>
              </w:rPr>
              <w:fldChar w:fldCharType="end"/>
            </w:r>
            <w:bookmarkEnd w:id="3"/>
          </w:p>
        </w:tc>
      </w:tr>
    </w:tbl>
    <w:p w14:paraId="0A6DE15A" w14:textId="77777777" w:rsidR="00892952" w:rsidRDefault="00E40267" w:rsidP="00B71EAD">
      <w:pPr>
        <w:tabs>
          <w:tab w:val="left" w:pos="3531"/>
        </w:tabs>
        <w:spacing w:before="0" w:beforeAutospacing="0" w:after="0" w:afterAutospacing="0"/>
        <w:rPr>
          <w:rFonts w:asciiTheme="minorHAnsi" w:hAnsiTheme="minorHAnsi" w:cstheme="minorHAnsi"/>
          <w:color w:val="2F5496" w:themeColor="accent1" w:themeShade="BF"/>
          <w:sz w:val="18"/>
          <w:szCs w:val="18"/>
        </w:rPr>
      </w:pPr>
      <w:r w:rsidRPr="00400BB9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251659264" behindDoc="1" locked="0" layoutInCell="1" allowOverlap="1" wp14:anchorId="58ECE7A0" wp14:editId="0C9F5E5D">
            <wp:simplePos x="0" y="0"/>
            <wp:positionH relativeFrom="column">
              <wp:posOffset>5587365</wp:posOffset>
            </wp:positionH>
            <wp:positionV relativeFrom="page">
              <wp:posOffset>8858250</wp:posOffset>
            </wp:positionV>
            <wp:extent cx="884555" cy="1821815"/>
            <wp:effectExtent l="0" t="0" r="0" b="6985"/>
            <wp:wrapNone/>
            <wp:docPr id="5" name="Picture 4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 40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4555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E3DC00" w14:textId="12771132" w:rsidR="00892952" w:rsidRDefault="00892952" w:rsidP="00B71EAD">
      <w:pPr>
        <w:tabs>
          <w:tab w:val="left" w:pos="3531"/>
        </w:tabs>
        <w:spacing w:before="0" w:beforeAutospacing="0" w:after="0" w:afterAutospacing="0"/>
        <w:rPr>
          <w:rFonts w:asciiTheme="minorHAnsi" w:hAnsiTheme="minorHAnsi" w:cstheme="minorHAnsi"/>
          <w:b/>
          <w:bCs/>
          <w:sz w:val="18"/>
          <w:szCs w:val="18"/>
        </w:rPr>
        <w:sectPr w:rsidR="00892952" w:rsidSect="00C437AF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9AD432D" w14:textId="77777777" w:rsidR="00B71EAD" w:rsidRDefault="00B71EAD" w:rsidP="004D246A">
      <w:pPr>
        <w:spacing w:before="0" w:beforeAutospacing="0" w:after="0" w:afterAutospacing="0"/>
        <w:rPr>
          <w:rFonts w:asciiTheme="minorHAnsi" w:hAnsiTheme="minorHAnsi" w:cstheme="minorHAnsi"/>
          <w:b/>
          <w:bCs/>
          <w:sz w:val="18"/>
          <w:szCs w:val="18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DB06DB" w14:paraId="6706DC9D" w14:textId="77777777" w:rsidTr="0024060D">
        <w:tc>
          <w:tcPr>
            <w:tcW w:w="8644" w:type="dxa"/>
          </w:tcPr>
          <w:p w14:paraId="2AC87395" w14:textId="56F7C5FB" w:rsidR="00DB06DB" w:rsidRPr="007326ED" w:rsidRDefault="004D246A" w:rsidP="004D246A">
            <w:pPr>
              <w:spacing w:before="0" w:beforeAutospacing="0" w:after="0" w:afterAutospacing="0"/>
              <w:rPr>
                <w:rFonts w:asciiTheme="minorHAnsi" w:hAnsiTheme="minorHAnsi" w:cstheme="minorHAnsi"/>
                <w:sz w:val="28"/>
                <w:szCs w:val="28"/>
              </w:rPr>
            </w:pPr>
            <w:r w:rsidRPr="007326ED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Keywords:</w:t>
            </w:r>
            <w:r w:rsidRPr="007326ED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24060D" w:rsidRPr="007326ED">
              <w:rPr>
                <w:rFonts w:asciiTheme="minorHAnsi" w:hAnsiTheme="minorHAnsi" w:cstheme="minorHAnsi"/>
                <w:sz w:val="28"/>
                <w:szCs w:val="28"/>
              </w:rPr>
              <w:fldChar w:fldCharType="begin">
                <w:ffData>
                  <w:name w:val="Texto3"/>
                  <w:enabled/>
                  <w:calcOnExit w:val="0"/>
                  <w:textInput>
                    <w:default w:val="                                                                                                                                                                                       Keyword1, Keyword2  [Include Up To 5 Keywords]"/>
                    <w:format w:val="Iniciais maiúsculas"/>
                  </w:textInput>
                </w:ffData>
              </w:fldChar>
            </w:r>
            <w:bookmarkStart w:id="4" w:name="Texto3"/>
            <w:r w:rsidR="0024060D" w:rsidRPr="007326ED">
              <w:rPr>
                <w:rFonts w:asciiTheme="minorHAnsi" w:hAnsiTheme="minorHAnsi" w:cstheme="minorHAnsi"/>
                <w:sz w:val="28"/>
                <w:szCs w:val="28"/>
              </w:rPr>
              <w:instrText xml:space="preserve"> FORMTEXT </w:instrText>
            </w:r>
            <w:r w:rsidR="0024060D" w:rsidRPr="007326ED">
              <w:rPr>
                <w:rFonts w:asciiTheme="minorHAnsi" w:hAnsiTheme="minorHAnsi" w:cstheme="minorHAnsi"/>
                <w:sz w:val="28"/>
                <w:szCs w:val="28"/>
              </w:rPr>
            </w:r>
            <w:r w:rsidR="0024060D" w:rsidRPr="007326ED">
              <w:rPr>
                <w:rFonts w:asciiTheme="minorHAnsi" w:hAnsiTheme="minorHAnsi" w:cstheme="minorHAnsi"/>
                <w:sz w:val="28"/>
                <w:szCs w:val="28"/>
              </w:rPr>
              <w:fldChar w:fldCharType="separate"/>
            </w:r>
            <w:r w:rsidR="0024060D" w:rsidRPr="007326ED">
              <w:rPr>
                <w:rFonts w:asciiTheme="minorHAnsi" w:hAnsiTheme="minorHAnsi" w:cstheme="minorHAnsi"/>
                <w:noProof/>
                <w:sz w:val="28"/>
                <w:szCs w:val="28"/>
              </w:rPr>
              <w:t xml:space="preserve">                                                                                                                                                                                       Keyword1, Keyword2  [Include Up To 5 Keywords]</w:t>
            </w:r>
            <w:r w:rsidR="0024060D" w:rsidRPr="007326ED">
              <w:rPr>
                <w:rFonts w:asciiTheme="minorHAnsi" w:hAnsiTheme="minorHAnsi" w:cstheme="minorHAnsi"/>
                <w:sz w:val="28"/>
                <w:szCs w:val="28"/>
              </w:rPr>
              <w:fldChar w:fldCharType="end"/>
            </w:r>
            <w:bookmarkEnd w:id="4"/>
          </w:p>
        </w:tc>
      </w:tr>
    </w:tbl>
    <w:p w14:paraId="0BA20F59" w14:textId="762A95C1" w:rsidR="00E739F9" w:rsidRDefault="00E739F9" w:rsidP="00E739F9">
      <w:pPr>
        <w:tabs>
          <w:tab w:val="left" w:pos="3249"/>
        </w:tabs>
        <w:spacing w:before="0" w:beforeAutospacing="0" w:after="0" w:afterAutospacing="0"/>
        <w:rPr>
          <w:rFonts w:asciiTheme="minorHAnsi" w:hAnsiTheme="minorHAnsi" w:cstheme="minorHAnsi"/>
          <w:color w:val="2F5496" w:themeColor="accent1" w:themeShade="BF"/>
          <w:sz w:val="18"/>
          <w:szCs w:val="18"/>
        </w:rPr>
        <w:sectPr w:rsidR="00E739F9" w:rsidSect="00C437AF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E77AAEC" w14:textId="6CB234D7" w:rsidR="00FC6894" w:rsidRPr="00400BB9" w:rsidRDefault="00FC6894" w:rsidP="00E739F9">
      <w:pPr>
        <w:tabs>
          <w:tab w:val="left" w:pos="3249"/>
        </w:tabs>
        <w:spacing w:before="0" w:beforeAutospacing="0" w:after="0" w:afterAutospacing="0"/>
        <w:rPr>
          <w:rFonts w:asciiTheme="minorHAnsi" w:hAnsiTheme="minorHAnsi" w:cstheme="minorHAnsi"/>
          <w:color w:val="2F5496" w:themeColor="accent1" w:themeShade="BF"/>
          <w:sz w:val="18"/>
          <w:szCs w:val="18"/>
        </w:rPr>
      </w:pPr>
    </w:p>
    <w:sectPr w:rsidR="00FC6894" w:rsidRPr="00400BB9" w:rsidSect="00C437AF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92AF4" w14:textId="77777777" w:rsidR="0026705D" w:rsidRDefault="0026705D" w:rsidP="004D246A">
      <w:pPr>
        <w:spacing w:before="0" w:after="0"/>
      </w:pPr>
      <w:r>
        <w:separator/>
      </w:r>
    </w:p>
  </w:endnote>
  <w:endnote w:type="continuationSeparator" w:id="0">
    <w:p w14:paraId="136E4C65" w14:textId="77777777" w:rsidR="0026705D" w:rsidRDefault="0026705D" w:rsidP="004D24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rto Serif Light">
    <w:altName w:val="Calibri"/>
    <w:panose1 w:val="000004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Porto Serif">
    <w:altName w:val="Calibri"/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09E9D" w14:textId="77777777" w:rsidR="0026705D" w:rsidRDefault="0026705D" w:rsidP="004D246A">
      <w:pPr>
        <w:spacing w:before="0" w:after="0"/>
      </w:pPr>
      <w:r>
        <w:separator/>
      </w:r>
    </w:p>
  </w:footnote>
  <w:footnote w:type="continuationSeparator" w:id="0">
    <w:p w14:paraId="4B7F48C5" w14:textId="77777777" w:rsidR="0026705D" w:rsidRDefault="0026705D" w:rsidP="004D24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E9AB8" w14:textId="3D775C57" w:rsidR="000F784B" w:rsidRDefault="000F784B">
    <w:pPr>
      <w:pStyle w:val="Cabealho"/>
    </w:pPr>
    <w:r>
      <w:rPr>
        <w:rFonts w:cstheme="minorHAns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271E4328" wp14:editId="2778CF20">
          <wp:simplePos x="0" y="0"/>
          <wp:positionH relativeFrom="column">
            <wp:posOffset>-84455</wp:posOffset>
          </wp:positionH>
          <wp:positionV relativeFrom="paragraph">
            <wp:posOffset>-187507</wp:posOffset>
          </wp:positionV>
          <wp:extent cx="1501066" cy="674952"/>
          <wp:effectExtent l="0" t="0" r="4445" b="0"/>
          <wp:wrapNone/>
          <wp:docPr id="207128113" name="Imagem 207128113" descr="Uma imagem com texto, Tipo de letra, cartão de visita, logó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7101480" name="Imagem 1" descr="Uma imagem com texto, Tipo de letra, cartão de visita, logótipo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165" t="27874" r="14147" b="38543"/>
                  <a:stretch/>
                </pic:blipFill>
                <pic:spPr bwMode="auto">
                  <a:xfrm>
                    <a:off x="0" y="0"/>
                    <a:ext cx="1501066" cy="6749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C75FAA"/>
    <w:multiLevelType w:val="hybridMultilevel"/>
    <w:tmpl w:val="80141A2A"/>
    <w:lvl w:ilvl="0" w:tplc="06625B5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787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documentProtection w:edit="forms" w:enforcement="1" w:cryptProviderType="rsaAES" w:cryptAlgorithmClass="hash" w:cryptAlgorithmType="typeAny" w:cryptAlgorithmSid="14" w:cryptSpinCount="100000" w:hash="tupBVK3oepoo9KrMwx0LPinMpkazUGAOyiLpdPyl9T2zOL6a34wa0scQhVhsNAqbfGvPL+9cXG0UVdTkIWxn8g==" w:salt="Te2ejNDF8OPMcBYdzs3a4Q=="/>
  <w:styleLockQFSet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tTA1NTE0NDYytzBR0lEKTi0uzszPAykwrAUAltonEywAAAA="/>
  </w:docVars>
  <w:rsids>
    <w:rsidRoot w:val="004D246A"/>
    <w:rsid w:val="00006F53"/>
    <w:rsid w:val="00052834"/>
    <w:rsid w:val="0005624F"/>
    <w:rsid w:val="00066D9A"/>
    <w:rsid w:val="00091810"/>
    <w:rsid w:val="000C7CF5"/>
    <w:rsid w:val="000E1EAD"/>
    <w:rsid w:val="000F784B"/>
    <w:rsid w:val="001414D2"/>
    <w:rsid w:val="001E6239"/>
    <w:rsid w:val="00234A47"/>
    <w:rsid w:val="0024060D"/>
    <w:rsid w:val="0026705D"/>
    <w:rsid w:val="002D1FF8"/>
    <w:rsid w:val="002E458C"/>
    <w:rsid w:val="002F58D3"/>
    <w:rsid w:val="00303102"/>
    <w:rsid w:val="003050B3"/>
    <w:rsid w:val="00320FA7"/>
    <w:rsid w:val="00365552"/>
    <w:rsid w:val="00374A0C"/>
    <w:rsid w:val="00376546"/>
    <w:rsid w:val="00382376"/>
    <w:rsid w:val="0039745B"/>
    <w:rsid w:val="0039764A"/>
    <w:rsid w:val="003D06D2"/>
    <w:rsid w:val="00400BB9"/>
    <w:rsid w:val="00437542"/>
    <w:rsid w:val="004D246A"/>
    <w:rsid w:val="004E3A9D"/>
    <w:rsid w:val="004E4DAF"/>
    <w:rsid w:val="004F5A20"/>
    <w:rsid w:val="00516CAE"/>
    <w:rsid w:val="00545DB1"/>
    <w:rsid w:val="005E32E9"/>
    <w:rsid w:val="005F6E21"/>
    <w:rsid w:val="00651873"/>
    <w:rsid w:val="006740EA"/>
    <w:rsid w:val="00684ABA"/>
    <w:rsid w:val="007134FC"/>
    <w:rsid w:val="007326ED"/>
    <w:rsid w:val="007A04C9"/>
    <w:rsid w:val="008143D1"/>
    <w:rsid w:val="008508E0"/>
    <w:rsid w:val="00892952"/>
    <w:rsid w:val="008942F0"/>
    <w:rsid w:val="008B6ADF"/>
    <w:rsid w:val="008E525A"/>
    <w:rsid w:val="00927EB7"/>
    <w:rsid w:val="00950191"/>
    <w:rsid w:val="0096687B"/>
    <w:rsid w:val="00970E03"/>
    <w:rsid w:val="009C0A78"/>
    <w:rsid w:val="00A00C40"/>
    <w:rsid w:val="00A43A5C"/>
    <w:rsid w:val="00A83166"/>
    <w:rsid w:val="00AC4F73"/>
    <w:rsid w:val="00B25063"/>
    <w:rsid w:val="00B60318"/>
    <w:rsid w:val="00B71EAD"/>
    <w:rsid w:val="00BD460D"/>
    <w:rsid w:val="00BF302C"/>
    <w:rsid w:val="00C11B49"/>
    <w:rsid w:val="00C437AF"/>
    <w:rsid w:val="00C45CCD"/>
    <w:rsid w:val="00C548AD"/>
    <w:rsid w:val="00C62444"/>
    <w:rsid w:val="00C67C1C"/>
    <w:rsid w:val="00CB2730"/>
    <w:rsid w:val="00D27F3D"/>
    <w:rsid w:val="00D4529C"/>
    <w:rsid w:val="00D47335"/>
    <w:rsid w:val="00D645BB"/>
    <w:rsid w:val="00D94FE4"/>
    <w:rsid w:val="00DA4437"/>
    <w:rsid w:val="00DB06DB"/>
    <w:rsid w:val="00DC6338"/>
    <w:rsid w:val="00DD5C30"/>
    <w:rsid w:val="00DF0C14"/>
    <w:rsid w:val="00DF226A"/>
    <w:rsid w:val="00E12803"/>
    <w:rsid w:val="00E40267"/>
    <w:rsid w:val="00E739F9"/>
    <w:rsid w:val="00E73C53"/>
    <w:rsid w:val="00E84C86"/>
    <w:rsid w:val="00E90104"/>
    <w:rsid w:val="00EA0C4A"/>
    <w:rsid w:val="00EA4C8F"/>
    <w:rsid w:val="00EB0690"/>
    <w:rsid w:val="00EB64AA"/>
    <w:rsid w:val="00EE085E"/>
    <w:rsid w:val="00EE182A"/>
    <w:rsid w:val="00EF6F47"/>
    <w:rsid w:val="00F95754"/>
    <w:rsid w:val="00F95B3C"/>
    <w:rsid w:val="00FC1DA5"/>
    <w:rsid w:val="00FC6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25C7B"/>
  <w15:docId w15:val="{10FF95CE-1E1F-4D0C-A681-6479BE72F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6A"/>
    <w:pPr>
      <w:spacing w:before="100" w:beforeAutospacing="1" w:after="100" w:afterAutospacing="1" w:line="240" w:lineRule="auto"/>
    </w:pPr>
    <w:rPr>
      <w:rFonts w:ascii="Porto Serif Light" w:eastAsia="Times New Roman" w:hAnsi="Porto Serif Light" w:cs="Times New Roman"/>
      <w:kern w:val="0"/>
      <w:sz w:val="24"/>
      <w:szCs w:val="24"/>
      <w:lang w:val="en-GB" w:eastAsia="pt-PT"/>
      <w14:ligatures w14:val="none"/>
    </w:rPr>
  </w:style>
  <w:style w:type="paragraph" w:styleId="Ttulo1">
    <w:name w:val="heading 1"/>
    <w:aliases w:val="Título_EBTM"/>
    <w:basedOn w:val="Normal"/>
    <w:next w:val="Normal"/>
    <w:link w:val="Ttulo1Carter"/>
    <w:uiPriority w:val="9"/>
    <w:qFormat/>
    <w:locked/>
    <w:rsid w:val="004D246A"/>
    <w:pPr>
      <w:outlineLvl w:val="0"/>
    </w:pPr>
    <w:rPr>
      <w:rFonts w:ascii="Porto Serif" w:hAnsi="Porto Serif"/>
      <w:kern w:val="36"/>
      <w:sz w:val="48"/>
      <w:szCs w:val="4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locked/>
    <w:rsid w:val="004D246A"/>
    <w:pPr>
      <w:outlineLvl w:val="1"/>
    </w:pPr>
    <w:rPr>
      <w:caps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locked/>
    <w:rsid w:val="004D246A"/>
    <w:pPr>
      <w:tabs>
        <w:tab w:val="center" w:pos="4252"/>
        <w:tab w:val="right" w:pos="8504"/>
      </w:tabs>
      <w:spacing w:before="0" w:beforeAutospacing="0" w:after="0" w:afterAutospacing="0"/>
    </w:pPr>
    <w:rPr>
      <w:rFonts w:asciiTheme="minorHAnsi" w:eastAsiaTheme="minorHAnsi" w:hAnsiTheme="minorHAnsi" w:cstheme="minorBidi"/>
      <w:kern w:val="2"/>
      <w:sz w:val="22"/>
      <w:szCs w:val="22"/>
      <w:lang w:val="pt-PT" w:eastAsia="en-US"/>
      <w14:ligatures w14:val="standardContextual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4D246A"/>
  </w:style>
  <w:style w:type="paragraph" w:styleId="Rodap">
    <w:name w:val="footer"/>
    <w:basedOn w:val="Normal"/>
    <w:link w:val="RodapCarter"/>
    <w:uiPriority w:val="99"/>
    <w:unhideWhenUsed/>
    <w:locked/>
    <w:rsid w:val="004D246A"/>
    <w:pPr>
      <w:tabs>
        <w:tab w:val="center" w:pos="4252"/>
        <w:tab w:val="right" w:pos="8504"/>
      </w:tabs>
      <w:spacing w:before="0" w:beforeAutospacing="0" w:after="0" w:afterAutospacing="0"/>
    </w:pPr>
    <w:rPr>
      <w:rFonts w:asciiTheme="minorHAnsi" w:eastAsiaTheme="minorHAnsi" w:hAnsiTheme="minorHAnsi" w:cstheme="minorBidi"/>
      <w:kern w:val="2"/>
      <w:sz w:val="22"/>
      <w:szCs w:val="22"/>
      <w:lang w:val="pt-PT" w:eastAsia="en-US"/>
      <w14:ligatures w14:val="standardContextual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4D246A"/>
  </w:style>
  <w:style w:type="character" w:customStyle="1" w:styleId="Ttulo1Carter">
    <w:name w:val="Título 1 Caráter"/>
    <w:aliases w:val="Título_EBTM Caráter"/>
    <w:basedOn w:val="Tipodeletrapredefinidodopargrafo"/>
    <w:link w:val="Ttulo1"/>
    <w:uiPriority w:val="9"/>
    <w:rsid w:val="004D246A"/>
    <w:rPr>
      <w:rFonts w:ascii="Porto Serif" w:eastAsia="Times New Roman" w:hAnsi="Porto Serif" w:cs="Times New Roman"/>
      <w:kern w:val="36"/>
      <w:sz w:val="48"/>
      <w:szCs w:val="48"/>
      <w:lang w:val="en-GB" w:eastAsia="pt-PT"/>
      <w14:ligatures w14:val="none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4D246A"/>
    <w:rPr>
      <w:rFonts w:ascii="Porto Serif Light" w:eastAsia="Times New Roman" w:hAnsi="Porto Serif Light" w:cs="Times New Roman"/>
      <w:caps/>
      <w:kern w:val="0"/>
      <w:sz w:val="28"/>
      <w:szCs w:val="28"/>
      <w:lang w:val="en-GB" w:eastAsia="pt-PT"/>
      <w14:ligatures w14:val="none"/>
    </w:rPr>
  </w:style>
  <w:style w:type="paragraph" w:styleId="PargrafodaLista">
    <w:name w:val="List Paragraph"/>
    <w:basedOn w:val="Normal"/>
    <w:uiPriority w:val="34"/>
    <w:qFormat/>
    <w:locked/>
    <w:rsid w:val="00C11B49"/>
    <w:pPr>
      <w:ind w:left="720"/>
      <w:contextualSpacing/>
    </w:pPr>
  </w:style>
  <w:style w:type="table" w:styleId="TabelacomGrelha">
    <w:name w:val="Table Grid"/>
    <w:basedOn w:val="Tabelanormal"/>
    <w:uiPriority w:val="39"/>
    <w:locked/>
    <w:rsid w:val="00D94F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2F58D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2F58D3"/>
    <w:rPr>
      <w:rFonts w:ascii="Tahoma" w:eastAsia="Times New Roman" w:hAnsi="Tahoma" w:cs="Tahoma"/>
      <w:kern w:val="0"/>
      <w:sz w:val="16"/>
      <w:szCs w:val="16"/>
      <w:lang w:val="en-GB" w:eastAsia="pt-PT"/>
      <w14:ligatures w14:val="none"/>
    </w:rPr>
  </w:style>
  <w:style w:type="character" w:styleId="Refdecomentrio">
    <w:name w:val="annotation reference"/>
    <w:basedOn w:val="Tipodeletrapredefinidodopargrafo"/>
    <w:uiPriority w:val="99"/>
    <w:semiHidden/>
    <w:unhideWhenUsed/>
    <w:locked/>
    <w:rsid w:val="00950191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locked/>
    <w:rsid w:val="00950191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50191"/>
    <w:rPr>
      <w:rFonts w:ascii="Porto Serif Light" w:eastAsia="Times New Roman" w:hAnsi="Porto Serif Light" w:cs="Times New Roman"/>
      <w:kern w:val="0"/>
      <w:sz w:val="20"/>
      <w:szCs w:val="20"/>
      <w:lang w:val="en-GB" w:eastAsia="pt-PT"/>
      <w14:ligatures w14:val="none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950191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50191"/>
    <w:rPr>
      <w:rFonts w:ascii="Porto Serif Light" w:eastAsia="Times New Roman" w:hAnsi="Porto Serif Light" w:cs="Times New Roman"/>
      <w:b/>
      <w:bCs/>
      <w:kern w:val="0"/>
      <w:sz w:val="20"/>
      <w:szCs w:val="20"/>
      <w:lang w:val="en-GB" w:eastAsia="pt-PT"/>
      <w14:ligatures w14:val="none"/>
    </w:rPr>
  </w:style>
  <w:style w:type="character" w:styleId="TextodoMarcadordePosio">
    <w:name w:val="Placeholder Text"/>
    <w:basedOn w:val="Tipodeletrapredefinidodopargrafo"/>
    <w:uiPriority w:val="99"/>
    <w:semiHidden/>
    <w:locked/>
    <w:rsid w:val="005F6E2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0D4DE8-F7BB-4AEA-A2BF-C8CD0A064289}"/>
      </w:docPartPr>
      <w:docPartBody>
        <w:p w:rsidR="003E3839" w:rsidRDefault="009E1BE9">
          <w:r w:rsidRPr="003971E1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rto Serif Light">
    <w:altName w:val="Calibri"/>
    <w:panose1 w:val="000004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Porto Serif">
    <w:altName w:val="Calibri"/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1BE9"/>
    <w:rsid w:val="003E3839"/>
    <w:rsid w:val="004D5731"/>
    <w:rsid w:val="004D761D"/>
    <w:rsid w:val="00757B6E"/>
    <w:rsid w:val="009E1BE9"/>
    <w:rsid w:val="00BF42F4"/>
    <w:rsid w:val="00DB6959"/>
    <w:rsid w:val="00E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pt-P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9E1BE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D81C8-6097-4483-88E6-BC5FEA581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5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ílvia Fernandes</dc:creator>
  <cp:lastModifiedBy>Sílvia Patrícia Morim Fernandes</cp:lastModifiedBy>
  <cp:revision>4</cp:revision>
  <dcterms:created xsi:type="dcterms:W3CDTF">2023-09-29T11:36:00Z</dcterms:created>
  <dcterms:modified xsi:type="dcterms:W3CDTF">2023-09-29T11:41:00Z</dcterms:modified>
</cp:coreProperties>
</file>